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BD3FA" w14:textId="05F6FE85" w:rsidR="00966952" w:rsidRPr="00966952" w:rsidRDefault="00966952" w:rsidP="00966952">
      <w:pPr>
        <w:pStyle w:val="NoSpacing"/>
        <w:jc w:val="center"/>
        <w:rPr>
          <w:sz w:val="28"/>
          <w:szCs w:val="28"/>
        </w:rPr>
      </w:pPr>
      <w:r w:rsidRPr="00966952">
        <w:rPr>
          <w:sz w:val="28"/>
          <w:szCs w:val="28"/>
        </w:rPr>
        <w:t>CSE 4304</w:t>
      </w:r>
    </w:p>
    <w:p w14:paraId="6F8EE7B7" w14:textId="2E3A6DC8" w:rsidR="00966952" w:rsidRPr="00966952" w:rsidRDefault="00966952" w:rsidP="00966952">
      <w:pPr>
        <w:pStyle w:val="NoSpacing"/>
        <w:jc w:val="center"/>
        <w:rPr>
          <w:sz w:val="28"/>
          <w:szCs w:val="28"/>
        </w:rPr>
      </w:pPr>
      <w:r w:rsidRPr="00966952">
        <w:rPr>
          <w:sz w:val="28"/>
          <w:szCs w:val="28"/>
        </w:rPr>
        <w:t>Lab 1- Group B</w:t>
      </w:r>
    </w:p>
    <w:p w14:paraId="12925A0A" w14:textId="433B9A7D" w:rsidR="00966952" w:rsidRDefault="00966952" w:rsidP="00966952">
      <w:pPr>
        <w:pStyle w:val="NoSpacing"/>
        <w:jc w:val="center"/>
        <w:rPr>
          <w:sz w:val="28"/>
          <w:szCs w:val="28"/>
        </w:rPr>
      </w:pPr>
      <w:r w:rsidRPr="00966952">
        <w:rPr>
          <w:sz w:val="28"/>
          <w:szCs w:val="28"/>
        </w:rPr>
        <w:t>20-04-2021</w:t>
      </w:r>
    </w:p>
    <w:p w14:paraId="60A28872" w14:textId="630A59C2" w:rsidR="00966952" w:rsidRDefault="00966952" w:rsidP="00966952">
      <w:pPr>
        <w:pStyle w:val="NoSpacing"/>
        <w:rPr>
          <w:sz w:val="28"/>
          <w:szCs w:val="28"/>
        </w:rPr>
      </w:pPr>
    </w:p>
    <w:p w14:paraId="675D6921" w14:textId="5CBF2899" w:rsidR="00885B7C" w:rsidRDefault="00885B7C" w:rsidP="00885B7C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Creating a void user defined function that doesn’t return anything. The function will simply ask your </w:t>
      </w:r>
      <w:r w:rsidR="008D347F">
        <w:rPr>
          <w:sz w:val="28"/>
          <w:szCs w:val="28"/>
        </w:rPr>
        <w:t>age</w:t>
      </w:r>
      <w:r>
        <w:rPr>
          <w:sz w:val="28"/>
          <w:szCs w:val="28"/>
        </w:rPr>
        <w:t xml:space="preserve"> and take the </w:t>
      </w:r>
      <w:r w:rsidR="008D347F">
        <w:rPr>
          <w:sz w:val="28"/>
          <w:szCs w:val="28"/>
        </w:rPr>
        <w:t>age</w:t>
      </w:r>
      <w:r>
        <w:rPr>
          <w:sz w:val="28"/>
          <w:szCs w:val="28"/>
        </w:rPr>
        <w:t xml:space="preserve"> as input from keyboard and display it.</w:t>
      </w:r>
    </w:p>
    <w:p w14:paraId="1F223FF8" w14:textId="0985A6D2" w:rsidR="00885B7C" w:rsidRDefault="00885B7C" w:rsidP="00885B7C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885B7C">
        <w:rPr>
          <w:sz w:val="28"/>
          <w:szCs w:val="28"/>
        </w:rPr>
        <w:t>Write a function that takes two parameters as input and returns the summation of the two input numbers</w:t>
      </w:r>
      <w:r>
        <w:rPr>
          <w:sz w:val="28"/>
          <w:szCs w:val="28"/>
        </w:rPr>
        <w:t>:</w:t>
      </w:r>
    </w:p>
    <w:p w14:paraId="0D5F492F" w14:textId="433DFC11" w:rsidR="00885B7C" w:rsidRDefault="00885B7C" w:rsidP="00885B7C">
      <w:pPr>
        <w:pStyle w:val="NoSpacing"/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5AD8488" wp14:editId="431978D9">
            <wp:extent cx="3322320" cy="30480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30EC6" w14:textId="2A62EF17" w:rsidR="00326805" w:rsidRPr="00326805" w:rsidRDefault="00326805" w:rsidP="00326805">
      <w:pPr>
        <w:pStyle w:val="NoSpacing"/>
        <w:numPr>
          <w:ilvl w:val="0"/>
          <w:numId w:val="1"/>
        </w:numPr>
        <w:rPr>
          <w:sz w:val="28"/>
          <w:szCs w:val="28"/>
        </w:rPr>
      </w:pPr>
      <w:r w:rsidRPr="00326805">
        <w:rPr>
          <w:sz w:val="23"/>
          <w:szCs w:val="23"/>
        </w:rPr>
        <w:t>Write a function that takes two parameters as input and returns the max of the two input numbers:</w:t>
      </w:r>
    </w:p>
    <w:p w14:paraId="307B0100" w14:textId="73D0EEA6" w:rsidR="00326805" w:rsidRDefault="00326805" w:rsidP="00326805">
      <w:pPr>
        <w:pStyle w:val="NoSpacing"/>
        <w:jc w:val="center"/>
        <w:rPr>
          <w:sz w:val="23"/>
          <w:szCs w:val="23"/>
        </w:rPr>
      </w:pPr>
      <w:r>
        <w:rPr>
          <w:noProof/>
          <w:sz w:val="28"/>
          <w:szCs w:val="28"/>
        </w:rPr>
        <w:drawing>
          <wp:inline distT="0" distB="0" distL="0" distR="0" wp14:anchorId="31604054" wp14:editId="5490B141">
            <wp:extent cx="3383280" cy="3139440"/>
            <wp:effectExtent l="0" t="0" r="762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313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D4331" w14:textId="5607A603" w:rsidR="00326805" w:rsidRDefault="00326805" w:rsidP="00326805">
      <w:pPr>
        <w:pStyle w:val="NoSpacing"/>
        <w:rPr>
          <w:sz w:val="23"/>
          <w:szCs w:val="23"/>
        </w:rPr>
      </w:pPr>
    </w:p>
    <w:p w14:paraId="7E789AA0" w14:textId="77777777" w:rsidR="00326805" w:rsidRPr="00326805" w:rsidRDefault="00326805" w:rsidP="00326805">
      <w:pPr>
        <w:pStyle w:val="NoSpacing"/>
        <w:rPr>
          <w:sz w:val="28"/>
          <w:szCs w:val="28"/>
        </w:rPr>
      </w:pPr>
    </w:p>
    <w:p w14:paraId="334FFBA8" w14:textId="77777777" w:rsidR="00326805" w:rsidRDefault="00326805" w:rsidP="00326805">
      <w:pPr>
        <w:pStyle w:val="NoSpacing"/>
        <w:ind w:left="720"/>
        <w:rPr>
          <w:sz w:val="28"/>
          <w:szCs w:val="28"/>
        </w:rPr>
      </w:pPr>
    </w:p>
    <w:p w14:paraId="59C9C2C9" w14:textId="03848DFA" w:rsidR="00326805" w:rsidRDefault="00326805" w:rsidP="00326805">
      <w:pPr>
        <w:pStyle w:val="NoSpacing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rite a program that asks the user to enter the number of students</w:t>
      </w:r>
      <w:r w:rsidR="00DA7F5A">
        <w:rPr>
          <w:sz w:val="28"/>
          <w:szCs w:val="28"/>
        </w:rPr>
        <w:t xml:space="preserve"> and then stores their age and weight. Assume there will not be more than 100 students.</w:t>
      </w:r>
    </w:p>
    <w:p w14:paraId="0F4758A9" w14:textId="77777777" w:rsidR="00DA7F5A" w:rsidRDefault="00DA7F5A" w:rsidP="00DA7F5A">
      <w:pPr>
        <w:pStyle w:val="NoSpacing"/>
        <w:ind w:left="720"/>
        <w:rPr>
          <w:sz w:val="28"/>
          <w:szCs w:val="28"/>
        </w:rPr>
      </w:pPr>
    </w:p>
    <w:p w14:paraId="14D398D3" w14:textId="0AC1FE26" w:rsidR="00DA7F5A" w:rsidRDefault="00DA7F5A" w:rsidP="00DA7F5A">
      <w:pPr>
        <w:pStyle w:val="NoSpacing"/>
        <w:ind w:left="720"/>
        <w:rPr>
          <w:sz w:val="28"/>
          <w:szCs w:val="28"/>
        </w:rPr>
      </w:pPr>
      <w:r>
        <w:rPr>
          <w:sz w:val="28"/>
          <w:szCs w:val="28"/>
        </w:rPr>
        <w:t>Hint:</w:t>
      </w:r>
      <w:r>
        <w:rPr>
          <w:sz w:val="28"/>
          <w:szCs w:val="28"/>
        </w:rPr>
        <w:br/>
        <w:t>-  Use either 2 one dimensional array or 1 two dimensional array</w:t>
      </w:r>
    </w:p>
    <w:p w14:paraId="6E862F7B" w14:textId="7577AA02" w:rsidR="00DA7F5A" w:rsidRPr="00326805" w:rsidRDefault="00DA7F5A" w:rsidP="00DA7F5A">
      <w:pPr>
        <w:pStyle w:val="NoSpacing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Run a loop and read the values to store into the array </w:t>
      </w:r>
    </w:p>
    <w:sectPr w:rsidR="00DA7F5A" w:rsidRPr="003268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2455F"/>
    <w:multiLevelType w:val="hybridMultilevel"/>
    <w:tmpl w:val="99ACCE20"/>
    <w:lvl w:ilvl="0" w:tplc="7118456C">
      <w:start w:val="2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AED7FB8"/>
    <w:multiLevelType w:val="hybridMultilevel"/>
    <w:tmpl w:val="4E9E748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2E1434"/>
    <w:multiLevelType w:val="hybridMultilevel"/>
    <w:tmpl w:val="886C0C64"/>
    <w:lvl w:ilvl="0" w:tplc="C5CCDD68">
      <w:start w:val="20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zM0NLcwsTAyMTBS0lEKTi0uzszPAykwqgUArMs5YiwAAAA="/>
  </w:docVars>
  <w:rsids>
    <w:rsidRoot w:val="00966952"/>
    <w:rsid w:val="00326805"/>
    <w:rsid w:val="00885B7C"/>
    <w:rsid w:val="008D347F"/>
    <w:rsid w:val="00966952"/>
    <w:rsid w:val="00DA7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A9736"/>
  <w15:chartTrackingRefBased/>
  <w15:docId w15:val="{75B23570-3888-4444-B33B-AB3C77264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6695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268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oniruzzaman</dc:creator>
  <cp:keywords/>
  <dc:description/>
  <cp:lastModifiedBy>Md Moniruzzaman</cp:lastModifiedBy>
  <cp:revision>4</cp:revision>
  <dcterms:created xsi:type="dcterms:W3CDTF">2021-04-20T07:08:00Z</dcterms:created>
  <dcterms:modified xsi:type="dcterms:W3CDTF">2021-04-20T07:58:00Z</dcterms:modified>
</cp:coreProperties>
</file>